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4C1" w:rsidRDefault="006553BE" w:rsidP="006553BE">
      <w:pPr>
        <w:spacing w:after="0" w:line="276" w:lineRule="auto"/>
        <w:jc w:val="center"/>
      </w:pPr>
      <w:bookmarkStart w:id="0" w:name="_GoBack"/>
      <w:bookmarkEnd w:id="0"/>
      <w:r>
        <w:t>Dobkin Research Fund</w:t>
      </w:r>
    </w:p>
    <w:p w:rsidR="006553BE" w:rsidRDefault="006553BE" w:rsidP="006553BE">
      <w:pPr>
        <w:spacing w:after="0" w:line="276" w:lineRule="auto"/>
        <w:jc w:val="center"/>
      </w:pPr>
      <w:r>
        <w:t>Research proposal evaluation form</w:t>
      </w:r>
    </w:p>
    <w:p w:rsidR="006553BE" w:rsidRDefault="006553BE" w:rsidP="006553BE">
      <w:pPr>
        <w:spacing w:after="0" w:line="276" w:lineRule="auto"/>
        <w:jc w:val="center"/>
      </w:pPr>
      <w:r>
        <w:t>Maryland Chesapeake Chapter of NAPNAP</w:t>
      </w:r>
    </w:p>
    <w:p w:rsidR="006553BE" w:rsidRDefault="006553BE" w:rsidP="006553BE">
      <w:pPr>
        <w:jc w:val="center"/>
      </w:pPr>
    </w:p>
    <w:p w:rsidR="006553BE" w:rsidRDefault="006553BE" w:rsidP="006553BE">
      <w:r>
        <w:t>Study Title: __________________________________________________________________</w:t>
      </w:r>
    </w:p>
    <w:p w:rsidR="006553BE" w:rsidRDefault="006553BE" w:rsidP="006553BE">
      <w:r>
        <w:t>PI: _________________________________________________________________________</w:t>
      </w:r>
    </w:p>
    <w:p w:rsidR="006553BE" w:rsidRDefault="006553BE" w:rsidP="006553BE">
      <w:r>
        <w:t>Date of review: _______________________________________________________________</w:t>
      </w:r>
    </w:p>
    <w:p w:rsidR="00461D65" w:rsidRDefault="00461D65" w:rsidP="006553BE">
      <w:r>
        <w:t>Amount of funding being requested: ______________________________________________</w:t>
      </w:r>
    </w:p>
    <w:p w:rsidR="006553BE" w:rsidRDefault="006553BE" w:rsidP="006553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520"/>
        <w:gridCol w:w="3775"/>
      </w:tblGrid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</w:p>
        </w:tc>
        <w:tc>
          <w:tcPr>
            <w:tcW w:w="2520" w:type="dxa"/>
          </w:tcPr>
          <w:p w:rsidR="006553BE" w:rsidRDefault="006553BE" w:rsidP="006553BE">
            <w:pPr>
              <w:jc w:val="center"/>
            </w:pPr>
            <w:r>
              <w:t>Criteria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  <w:r>
              <w:t>Met/not met</w:t>
            </w:r>
          </w:p>
          <w:p w:rsidR="006553BE" w:rsidRDefault="006553BE" w:rsidP="006553BE">
            <w:pPr>
              <w:jc w:val="center"/>
            </w:pPr>
            <w:r>
              <w:t>comments</w:t>
            </w:r>
          </w:p>
        </w:tc>
      </w:tr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  <w:r>
              <w:t>Purpose of study</w:t>
            </w:r>
          </w:p>
        </w:tc>
        <w:tc>
          <w:tcPr>
            <w:tcW w:w="2520" w:type="dxa"/>
          </w:tcPr>
          <w:p w:rsidR="006553BE" w:rsidRDefault="006553BE" w:rsidP="006553BE">
            <w:pPr>
              <w:jc w:val="center"/>
            </w:pPr>
            <w:r>
              <w:t>Provides sufficient info about study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  <w:r>
              <w:t>Rational for Study</w:t>
            </w:r>
          </w:p>
        </w:tc>
        <w:tc>
          <w:tcPr>
            <w:tcW w:w="2520" w:type="dxa"/>
          </w:tcPr>
          <w:p w:rsidR="006553BE" w:rsidRDefault="006553BE" w:rsidP="009F3731">
            <w:pPr>
              <w:jc w:val="center"/>
            </w:pPr>
            <w:r>
              <w:t>Identifies compelling need as to why study</w:t>
            </w:r>
            <w:r w:rsidR="009F3731">
              <w:t xml:space="preserve"> should</w:t>
            </w:r>
            <w:r>
              <w:t xml:space="preserve"> be conducted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461D65" w:rsidP="006553BE">
            <w:pPr>
              <w:jc w:val="center"/>
            </w:pPr>
            <w:r>
              <w:t xml:space="preserve">Hypothesis/problem statement or </w:t>
            </w:r>
            <w:r w:rsidR="006553BE">
              <w:t>Objectives to be accomplished</w:t>
            </w:r>
          </w:p>
        </w:tc>
        <w:tc>
          <w:tcPr>
            <w:tcW w:w="2520" w:type="dxa"/>
          </w:tcPr>
          <w:p w:rsidR="006553BE" w:rsidRDefault="00461D65" w:rsidP="006553BE">
            <w:pPr>
              <w:jc w:val="center"/>
            </w:pPr>
            <w:r>
              <w:t>C</w:t>
            </w:r>
            <w:r w:rsidR="00A6106E">
              <w:t>learly stated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  <w:tr w:rsidR="00461D65" w:rsidTr="00A6106E">
        <w:tc>
          <w:tcPr>
            <w:tcW w:w="3055" w:type="dxa"/>
          </w:tcPr>
          <w:p w:rsidR="00461D65" w:rsidRDefault="00461D65" w:rsidP="006553BE">
            <w:pPr>
              <w:jc w:val="center"/>
            </w:pPr>
            <w:r>
              <w:t>Population to be addressed</w:t>
            </w:r>
          </w:p>
        </w:tc>
        <w:tc>
          <w:tcPr>
            <w:tcW w:w="2520" w:type="dxa"/>
          </w:tcPr>
          <w:p w:rsidR="00461D65" w:rsidRDefault="00461D65" w:rsidP="006553BE">
            <w:pPr>
              <w:jc w:val="center"/>
            </w:pPr>
            <w:r>
              <w:t>Clearly stated</w:t>
            </w:r>
          </w:p>
        </w:tc>
        <w:tc>
          <w:tcPr>
            <w:tcW w:w="3775" w:type="dxa"/>
          </w:tcPr>
          <w:p w:rsidR="00461D65" w:rsidRDefault="00461D65" w:rsidP="006553BE">
            <w:pPr>
              <w:jc w:val="center"/>
            </w:pPr>
          </w:p>
          <w:p w:rsidR="00461D65" w:rsidRDefault="00461D65" w:rsidP="006553BE">
            <w:pPr>
              <w:jc w:val="center"/>
            </w:pPr>
          </w:p>
          <w:p w:rsidR="00461D65" w:rsidRDefault="00461D65" w:rsidP="006553BE">
            <w:pPr>
              <w:jc w:val="center"/>
            </w:pPr>
          </w:p>
        </w:tc>
      </w:tr>
      <w:tr w:rsidR="00461D65" w:rsidTr="00A6106E">
        <w:tc>
          <w:tcPr>
            <w:tcW w:w="3055" w:type="dxa"/>
          </w:tcPr>
          <w:p w:rsidR="00461D65" w:rsidRDefault="00461D65" w:rsidP="006553BE">
            <w:pPr>
              <w:jc w:val="center"/>
            </w:pPr>
            <w:r>
              <w:t>IRB status</w:t>
            </w:r>
          </w:p>
        </w:tc>
        <w:tc>
          <w:tcPr>
            <w:tcW w:w="2520" w:type="dxa"/>
          </w:tcPr>
          <w:p w:rsidR="00461D65" w:rsidRDefault="00461D65" w:rsidP="006553BE">
            <w:pPr>
              <w:jc w:val="center"/>
            </w:pPr>
            <w:r>
              <w:t>Has obtained IRB approval</w:t>
            </w:r>
            <w:r w:rsidR="009F3731">
              <w:t xml:space="preserve"> (if applicable)</w:t>
            </w:r>
          </w:p>
        </w:tc>
        <w:tc>
          <w:tcPr>
            <w:tcW w:w="3775" w:type="dxa"/>
          </w:tcPr>
          <w:p w:rsidR="00461D65" w:rsidRDefault="00461D65" w:rsidP="006553BE">
            <w:pPr>
              <w:jc w:val="center"/>
            </w:pPr>
          </w:p>
          <w:p w:rsidR="00461D65" w:rsidRDefault="00461D65" w:rsidP="006553BE">
            <w:pPr>
              <w:jc w:val="center"/>
            </w:pPr>
          </w:p>
          <w:p w:rsidR="00461D65" w:rsidRDefault="00461D65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6553BE" w:rsidP="009F3731">
            <w:pPr>
              <w:jc w:val="center"/>
            </w:pPr>
            <w:r>
              <w:t xml:space="preserve">Methodology </w:t>
            </w:r>
          </w:p>
        </w:tc>
        <w:tc>
          <w:tcPr>
            <w:tcW w:w="2520" w:type="dxa"/>
          </w:tcPr>
          <w:p w:rsidR="006553BE" w:rsidRDefault="00A6106E" w:rsidP="006553BE">
            <w:pPr>
              <w:jc w:val="center"/>
            </w:pPr>
            <w:r>
              <w:t>The m</w:t>
            </w:r>
            <w:r w:rsidR="006553BE">
              <w:t xml:space="preserve">ethodological descriptions </w:t>
            </w:r>
            <w:r>
              <w:t>are included and appropriate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  <w:r>
              <w:t>Time line</w:t>
            </w:r>
          </w:p>
        </w:tc>
        <w:tc>
          <w:tcPr>
            <w:tcW w:w="2520" w:type="dxa"/>
          </w:tcPr>
          <w:p w:rsidR="006553BE" w:rsidRDefault="00A6106E" w:rsidP="006553BE">
            <w:pPr>
              <w:jc w:val="center"/>
            </w:pPr>
            <w:r>
              <w:t>The time line is defined</w:t>
            </w:r>
            <w:r w:rsidR="009F3731">
              <w:t xml:space="preserve"> and reasonable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  <w:r>
              <w:t>Evaluation</w:t>
            </w:r>
            <w:r w:rsidR="00461D65">
              <w:t>/data analysis</w:t>
            </w:r>
            <w:r>
              <w:t xml:space="preserve"> plan</w:t>
            </w:r>
          </w:p>
        </w:tc>
        <w:tc>
          <w:tcPr>
            <w:tcW w:w="2520" w:type="dxa"/>
          </w:tcPr>
          <w:p w:rsidR="006553BE" w:rsidRDefault="00A6106E" w:rsidP="00A6106E">
            <w:pPr>
              <w:jc w:val="center"/>
            </w:pPr>
            <w:r>
              <w:t>The evaluation plan is clear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  <w:tr w:rsidR="006553BE" w:rsidTr="00A6106E">
        <w:tc>
          <w:tcPr>
            <w:tcW w:w="3055" w:type="dxa"/>
          </w:tcPr>
          <w:p w:rsidR="006553BE" w:rsidRDefault="006553BE" w:rsidP="006553BE">
            <w:pPr>
              <w:jc w:val="center"/>
            </w:pPr>
            <w:r>
              <w:t xml:space="preserve">Budget </w:t>
            </w:r>
            <w:r w:rsidR="00461D65">
              <w:t>request/justification</w:t>
            </w:r>
          </w:p>
        </w:tc>
        <w:tc>
          <w:tcPr>
            <w:tcW w:w="2520" w:type="dxa"/>
          </w:tcPr>
          <w:p w:rsidR="006553BE" w:rsidRDefault="00A6106E" w:rsidP="006553BE">
            <w:pPr>
              <w:jc w:val="center"/>
            </w:pPr>
            <w:r>
              <w:t>The budget is clearly defined</w:t>
            </w:r>
            <w:r w:rsidR="00461D65">
              <w:t xml:space="preserve"> and justified</w:t>
            </w:r>
          </w:p>
        </w:tc>
        <w:tc>
          <w:tcPr>
            <w:tcW w:w="3775" w:type="dxa"/>
          </w:tcPr>
          <w:p w:rsidR="006553BE" w:rsidRDefault="006553B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  <w:p w:rsidR="00A6106E" w:rsidRDefault="00A6106E" w:rsidP="006553BE">
            <w:pPr>
              <w:jc w:val="center"/>
            </w:pPr>
          </w:p>
        </w:tc>
      </w:tr>
    </w:tbl>
    <w:p w:rsidR="00A6106E" w:rsidRDefault="00A6106E" w:rsidP="006553BE">
      <w:pPr>
        <w:jc w:val="center"/>
      </w:pPr>
    </w:p>
    <w:p w:rsidR="00A6106E" w:rsidRDefault="00A6106E" w:rsidP="00A6106E">
      <w:r>
        <w:t>Reviewed by: __________________________________________________________________</w:t>
      </w:r>
    </w:p>
    <w:p w:rsidR="00A6106E" w:rsidRDefault="00A6106E" w:rsidP="00A6106E">
      <w:r>
        <w:t xml:space="preserve">Recommendations: </w:t>
      </w:r>
    </w:p>
    <w:p w:rsidR="00A6106E" w:rsidRDefault="00A6106E" w:rsidP="00A6106E">
      <w:r>
        <w:lastRenderedPageBreak/>
        <w:t>□ approve without reservations: ______________________________________________________</w:t>
      </w:r>
    </w:p>
    <w:p w:rsidR="00A6106E" w:rsidRDefault="00A6106E" w:rsidP="00A6106E">
      <w:r>
        <w:t>□ approve with the following revisions: _________________________________________________</w:t>
      </w:r>
    </w:p>
    <w:p w:rsidR="00A6106E" w:rsidRDefault="00A6106E" w:rsidP="00A6106E">
      <w:r>
        <w:t>__________________________________________________________________________________</w:t>
      </w:r>
    </w:p>
    <w:p w:rsidR="00A6106E" w:rsidRDefault="00A6106E" w:rsidP="00A6106E">
      <w:r>
        <w:t>__________________________________________________________________________________</w:t>
      </w:r>
    </w:p>
    <w:p w:rsidR="00A6106E" w:rsidRDefault="00A6106E" w:rsidP="00A6106E">
      <w:r>
        <w:t xml:space="preserve">□ do not approve, revisions </w:t>
      </w:r>
      <w:r w:rsidR="00461D65">
        <w:t>needed:</w:t>
      </w:r>
      <w:r>
        <w:t xml:space="preserve"> ____________________________________________________</w:t>
      </w:r>
    </w:p>
    <w:p w:rsidR="00A6106E" w:rsidRDefault="00A6106E" w:rsidP="00A6106E">
      <w:r>
        <w:t>____________________________________________________________________________________</w:t>
      </w:r>
    </w:p>
    <w:sectPr w:rsidR="00A6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NbY0NzMFsixMzZV0lIJTi4sz8/NACgxrAVx4DS0sAAAA"/>
  </w:docVars>
  <w:rsids>
    <w:rsidRoot w:val="006553BE"/>
    <w:rsid w:val="000174A0"/>
    <w:rsid w:val="00036B63"/>
    <w:rsid w:val="0004764E"/>
    <w:rsid w:val="00062C53"/>
    <w:rsid w:val="00075767"/>
    <w:rsid w:val="00080EC0"/>
    <w:rsid w:val="0008264D"/>
    <w:rsid w:val="000900D0"/>
    <w:rsid w:val="000C0C5F"/>
    <w:rsid w:val="000E24C1"/>
    <w:rsid w:val="001260CC"/>
    <w:rsid w:val="00136690"/>
    <w:rsid w:val="00162EED"/>
    <w:rsid w:val="001A0A45"/>
    <w:rsid w:val="001D0FE7"/>
    <w:rsid w:val="001D4E8D"/>
    <w:rsid w:val="001F4E48"/>
    <w:rsid w:val="00227C32"/>
    <w:rsid w:val="002437F0"/>
    <w:rsid w:val="00245AB6"/>
    <w:rsid w:val="00296D11"/>
    <w:rsid w:val="002F3A78"/>
    <w:rsid w:val="0030228A"/>
    <w:rsid w:val="003335DA"/>
    <w:rsid w:val="00345F78"/>
    <w:rsid w:val="00374040"/>
    <w:rsid w:val="00392FAB"/>
    <w:rsid w:val="0039660B"/>
    <w:rsid w:val="00397D1D"/>
    <w:rsid w:val="003C0A54"/>
    <w:rsid w:val="003D640E"/>
    <w:rsid w:val="00461D65"/>
    <w:rsid w:val="00464D2D"/>
    <w:rsid w:val="00486B4A"/>
    <w:rsid w:val="004D370E"/>
    <w:rsid w:val="004D4570"/>
    <w:rsid w:val="004D7DC6"/>
    <w:rsid w:val="00502529"/>
    <w:rsid w:val="005132A1"/>
    <w:rsid w:val="005257E9"/>
    <w:rsid w:val="00545892"/>
    <w:rsid w:val="00590A8E"/>
    <w:rsid w:val="005916EA"/>
    <w:rsid w:val="005B32F0"/>
    <w:rsid w:val="00611B17"/>
    <w:rsid w:val="006133EC"/>
    <w:rsid w:val="006553BE"/>
    <w:rsid w:val="00683DE4"/>
    <w:rsid w:val="00684411"/>
    <w:rsid w:val="00686F17"/>
    <w:rsid w:val="006C1F79"/>
    <w:rsid w:val="006D0C17"/>
    <w:rsid w:val="0072446B"/>
    <w:rsid w:val="007715DF"/>
    <w:rsid w:val="007749D8"/>
    <w:rsid w:val="00781233"/>
    <w:rsid w:val="007E028A"/>
    <w:rsid w:val="007F1C16"/>
    <w:rsid w:val="00836CC2"/>
    <w:rsid w:val="00853713"/>
    <w:rsid w:val="0086311C"/>
    <w:rsid w:val="0086534E"/>
    <w:rsid w:val="00890D72"/>
    <w:rsid w:val="008932A4"/>
    <w:rsid w:val="008A675D"/>
    <w:rsid w:val="008E36A9"/>
    <w:rsid w:val="008E6699"/>
    <w:rsid w:val="0090386D"/>
    <w:rsid w:val="00907E73"/>
    <w:rsid w:val="00912F5D"/>
    <w:rsid w:val="00916EC8"/>
    <w:rsid w:val="00925FB9"/>
    <w:rsid w:val="0095212D"/>
    <w:rsid w:val="00955510"/>
    <w:rsid w:val="00992D53"/>
    <w:rsid w:val="009C325C"/>
    <w:rsid w:val="009E0AB0"/>
    <w:rsid w:val="009E6E80"/>
    <w:rsid w:val="009F3731"/>
    <w:rsid w:val="00A00A9C"/>
    <w:rsid w:val="00A014EA"/>
    <w:rsid w:val="00A016A0"/>
    <w:rsid w:val="00A03E47"/>
    <w:rsid w:val="00A12768"/>
    <w:rsid w:val="00A14A20"/>
    <w:rsid w:val="00A36130"/>
    <w:rsid w:val="00A43772"/>
    <w:rsid w:val="00A55530"/>
    <w:rsid w:val="00A6106E"/>
    <w:rsid w:val="00AA1096"/>
    <w:rsid w:val="00AA2590"/>
    <w:rsid w:val="00AA3BA6"/>
    <w:rsid w:val="00AC0CE0"/>
    <w:rsid w:val="00AC484B"/>
    <w:rsid w:val="00AF6D47"/>
    <w:rsid w:val="00B054CB"/>
    <w:rsid w:val="00B10822"/>
    <w:rsid w:val="00B14951"/>
    <w:rsid w:val="00B30B0E"/>
    <w:rsid w:val="00B34F3D"/>
    <w:rsid w:val="00B57694"/>
    <w:rsid w:val="00B57DC9"/>
    <w:rsid w:val="00B63CE2"/>
    <w:rsid w:val="00BA7F34"/>
    <w:rsid w:val="00C6203B"/>
    <w:rsid w:val="00C66468"/>
    <w:rsid w:val="00C72DC6"/>
    <w:rsid w:val="00CD0EDA"/>
    <w:rsid w:val="00D00497"/>
    <w:rsid w:val="00D03B40"/>
    <w:rsid w:val="00D07423"/>
    <w:rsid w:val="00D12274"/>
    <w:rsid w:val="00D343A2"/>
    <w:rsid w:val="00D62576"/>
    <w:rsid w:val="00D74E38"/>
    <w:rsid w:val="00D81D7C"/>
    <w:rsid w:val="00D87F67"/>
    <w:rsid w:val="00D9002D"/>
    <w:rsid w:val="00D9762B"/>
    <w:rsid w:val="00DC0CF4"/>
    <w:rsid w:val="00DD6BFD"/>
    <w:rsid w:val="00DE41D0"/>
    <w:rsid w:val="00DF5B01"/>
    <w:rsid w:val="00E25524"/>
    <w:rsid w:val="00E31E75"/>
    <w:rsid w:val="00E35A2D"/>
    <w:rsid w:val="00E474F4"/>
    <w:rsid w:val="00E51068"/>
    <w:rsid w:val="00E74C0C"/>
    <w:rsid w:val="00E75B3D"/>
    <w:rsid w:val="00ED77FD"/>
    <w:rsid w:val="00F238F6"/>
    <w:rsid w:val="00F36A6A"/>
    <w:rsid w:val="00F41954"/>
    <w:rsid w:val="00F53712"/>
    <w:rsid w:val="00F7023A"/>
    <w:rsid w:val="00F956B5"/>
    <w:rsid w:val="00FA6045"/>
    <w:rsid w:val="00FA6E5C"/>
    <w:rsid w:val="00FC108B"/>
    <w:rsid w:val="00FE581B"/>
    <w:rsid w:val="00FF1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60B108-3B2F-4F6A-AFBD-5E23CEDA7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7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Johns Hopkins University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 Mudd</dc:creator>
  <cp:keywords/>
  <dc:description/>
  <cp:lastModifiedBy>Shawna Mudd</cp:lastModifiedBy>
  <cp:revision>2</cp:revision>
  <dcterms:created xsi:type="dcterms:W3CDTF">2022-09-22T21:00:00Z</dcterms:created>
  <dcterms:modified xsi:type="dcterms:W3CDTF">2022-09-22T21:00:00Z</dcterms:modified>
</cp:coreProperties>
</file>